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ologist</w:t>
      </w:r>
    </w:p>
    <w:bookmarkStart w:id="25" w:name="X6653fa04d2cda48a10d84d1c4a773270a13119f"/>
    <w:p>
      <w:pPr>
        <w:pStyle w:val="Heading1"/>
      </w:pPr>
      <w:r>
        <w:t xml:space="preserve">Cover Letter for Psychologist Position in Kazakhstan Almaty</w:t>
      </w:r>
    </w:p>
    <w:p>
      <w:pPr>
        <w:pStyle w:val="FirstParagraph"/>
      </w:pPr>
      <w:r>
        <w:t xml:space="preserve">Dear [Hiring Manager's Name],</w:t>
      </w:r>
    </w:p>
    <w:p>
      <w:pPr>
        <w:pStyle w:val="BodyText"/>
      </w:pPr>
      <w:r>
        <w:t xml:space="preserve">I am writing to express my enthusiastic interest in the Psychologist position at [Organization Name] in Kazakhstan Almaty. As a dedicated and experienced mental health professional, I am eager to contribute my expertise, cultural sensitivity, and passion for psychological well-being to an organization that values innovation and community impact. My background as a Psychologist, coupled with my understanding of the unique challenges faced by individuals in diverse settings—including the vibrant and culturally rich environment of Kazakhstan Almaty—makes me a strong candidate for this role.</w:t>
      </w:r>
    </w:p>
    <w:bookmarkStart w:id="20" w:name="why-i-am-a-strong-candidate"/>
    <w:p>
      <w:pPr>
        <w:pStyle w:val="Heading2"/>
      </w:pPr>
      <w:r>
        <w:t xml:space="preserve">Why I Am a Strong Candidate</w:t>
      </w:r>
    </w:p>
    <w:p>
      <w:pPr>
        <w:pStyle w:val="FirstParagraph"/>
      </w:pPr>
      <w:r>
        <w:t xml:space="preserve">With over [X years] of experience in clinical psychology, I have developed a robust skill set in assessing, diagnosing, and treating mental health disorders across various populations. My work as a Psychologist has spanned both urban and rural settings, allowing me to adapt my approach to meet the needs of clients from different cultural, socioeconomic, and linguistic backgrounds. This adaptability is particularly relevant for Kazakhstan Almaty, where the city’s diverse population requires professionals who can navigate cultural nuances while delivering effective care.</w:t>
      </w:r>
    </w:p>
    <w:p>
      <w:pPr>
        <w:pStyle w:val="BodyText"/>
      </w:pPr>
      <w:r>
        <w:t xml:space="preserve">My academic foundation in psychology includes a [Degree] from [University Name], where I specialized in [specific area, e.g., cognitive-behavioral therapy, trauma counseling, or child psychology]. This education was complemented by practical training at [Clinic/Institution Name], where I provided individual and group therapy sessions to clients struggling with anxiety, depression, and post-traumatic stress disorder. These experiences honed my ability to create personalized treatment plans that prioritize the holistic well-being of each client.</w:t>
      </w:r>
    </w:p>
    <w:bookmarkEnd w:id="20"/>
    <w:bookmarkStart w:id="21" w:name="X6eb45a421c5e37929cc7cf0ecaab3d27d694d6b"/>
    <w:p>
      <w:pPr>
        <w:pStyle w:val="Heading2"/>
      </w:pPr>
      <w:r>
        <w:t xml:space="preserve">Understanding of Kazakhstan Almaty’s Mental Health Landscape</w:t>
      </w:r>
    </w:p>
    <w:p>
      <w:pPr>
        <w:pStyle w:val="FirstParagraph"/>
      </w:pPr>
      <w:r>
        <w:t xml:space="preserve">Kazakhstan Almaty is a dynamic city with a rich cultural heritage and a growing demand for mental health services. As a Psychologist, I recognize that the unique challenges faced by residents—such as navigating rapid urbanization, balancing traditional values with modern lifestyles, or addressing stigma around mental health—require tailored interventions. My work in multicultural environments has equipped me to address these complexities with empathy and cultural competence.</w:t>
      </w:r>
    </w:p>
    <w:p>
      <w:pPr>
        <w:pStyle w:val="BodyText"/>
      </w:pPr>
      <w:r>
        <w:t xml:space="preserve">I have also studied the psychological impact of socio-economic transitions in post-Soviet states, including Kazakhstan. This knowledge has deepened my understanding of how historical and societal factors influence mental health outcomes. For instance, I have explored the role of community support systems in mitigating stress among individuals adapting to changing cultural norms—a concept that aligns with the collaborative spirit often seen in Almaty’s healthcare initiatives.</w:t>
      </w:r>
    </w:p>
    <w:bookmarkEnd w:id="21"/>
    <w:bookmarkStart w:id="22" w:name="Xcdcfc47402b79e27968e8ecc3870c4196245d27"/>
    <w:p>
      <w:pPr>
        <w:pStyle w:val="Heading2"/>
      </w:pPr>
      <w:r>
        <w:t xml:space="preserve">Alignment with [Organization Name]’s Mission</w:t>
      </w:r>
    </w:p>
    <w:p>
      <w:pPr>
        <w:pStyle w:val="FirstParagraph"/>
      </w:pPr>
      <w:r>
        <w:t xml:space="preserve">I am particularly drawn to [Organization Name] because of its commitment to advancing mental health care through research, education, and community outreach. As a Psychologist, I am passionate about contributing to projects that bridge the gap between clinical practice and public health. For example, I have led workshops on stress management for students in [previous location], which emphasized the importance of early intervention and preventive care—values that resonate with [Organization Name]’s mission.</w:t>
      </w:r>
    </w:p>
    <w:p>
      <w:pPr>
        <w:pStyle w:val="BodyText"/>
      </w:pPr>
      <w:r>
        <w:t xml:space="preserve">Furthermore, my experience working with international teams has prepared me to collaborate effectively with professionals in Kazakhstan Almaty. I am fluent in [languages, e.g., English and Russian], which would allow me to communicate seamlessly with clients and colleagues. This linguistic versatility is crucial for ensuring that mental health services are accessible to all residents, regardless of their language or background.</w:t>
      </w:r>
    </w:p>
    <w:bookmarkEnd w:id="22"/>
    <w:bookmarkStart w:id="23" w:name="personal-motivation-and-future-goals"/>
    <w:p>
      <w:pPr>
        <w:pStyle w:val="Heading2"/>
      </w:pPr>
      <w:r>
        <w:t xml:space="preserve">Personal Motivation and Future Goals</w:t>
      </w:r>
    </w:p>
    <w:p>
      <w:pPr>
        <w:pStyle w:val="FirstParagraph"/>
      </w:pPr>
      <w:r>
        <w:t xml:space="preserve">Beyond my professional qualifications, I am deeply motivated by the opportunity to make a meaningful difference in the lives of individuals and communities. Kazakhstan Almaty represents a unique setting where mental health professionals can play a pivotal role in shaping public perception and fostering resilience. I am eager to contribute my expertise to initiatives that promote mental wellness, reduce stigma, and empower individuals to thrive.</w:t>
      </w:r>
    </w:p>
    <w:p>
      <w:pPr>
        <w:pStyle w:val="BodyText"/>
      </w:pPr>
      <w:r>
        <w:t xml:space="preserve">Looking ahead, I aim to collaborate with [Organization Name] on innovative programs that address emerging mental health challenges in the region. For example, I am interested in exploring ways to integrate technology into therapy sessions, such as telehealth platforms or mobile applications, to reach underserved populations. This aligns with the growing trend of leveraging digital tools to expand access to care—a priority for modern mental health organizations.</w:t>
      </w:r>
    </w:p>
    <w:bookmarkEnd w:id="23"/>
    <w:bookmarkStart w:id="24" w:name="conclusion"/>
    <w:p>
      <w:pPr>
        <w:pStyle w:val="Heading2"/>
      </w:pPr>
      <w:r>
        <w:t xml:space="preserve">Conclusion</w:t>
      </w:r>
    </w:p>
    <w:p>
      <w:pPr>
        <w:pStyle w:val="FirstParagraph"/>
      </w:pPr>
      <w:r>
        <w:t xml:space="preserve">In conclusion, I am confident that my experience as a Psychologist, combined with my commitment to cultural sensitivity and community-driven care, makes me an ideal candidate for the position at [Organization Name] in Kazakhstan Almaty. I would be honored to contribute my skills to an organization that values innovation, compassion, and the transformative power of psychology.</w:t>
      </w:r>
    </w:p>
    <w:p>
      <w:pPr>
        <w:pStyle w:val="BodyText"/>
      </w:pPr>
      <w:r>
        <w:t xml:space="preserve">Thank you for considering my application. I would welcome the opportunity to discuss how my background and vision align with your goals. Please feel free to contact me at [Your Phone Number] or [Your Email Address] at your earliest convenience. I look forward to the possibility of working together to support the mental health and well-being of individuals in Kazakhstan Almaty.</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ologist</dc:title>
  <dc:creator/>
  <cp:keywords/>
  <dcterms:created xsi:type="dcterms:W3CDTF">2026-07-23T16:57:10Z</dcterms:created>
  <dcterms:modified xsi:type="dcterms:W3CDTF">2026-07-23T16:57:10Z</dcterms:modified>
</cp:coreProperties>
</file>

<file path=docProps/custom.xml><?xml version="1.0" encoding="utf-8"?>
<Properties xmlns="http://schemas.openxmlformats.org/officeDocument/2006/custom-properties" xmlns:vt="http://schemas.openxmlformats.org/officeDocument/2006/docPropsVTypes"/>
</file>